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images for this usecase. For shared imag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8f80c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42Z</dcterms:created>
  <dcterms:modified xsi:type="dcterms:W3CDTF">2016-11-22T05:10:42Z</dcterms:modified>
</cp:coreProperties>
</file>